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695"/>
        <w:gridCol w:w="853"/>
        <w:gridCol w:w="1861"/>
        <w:gridCol w:w="1830"/>
        <w:gridCol w:w="817"/>
        <w:gridCol w:w="2626"/>
      </w:tblGrid>
      <w:tr w:rsidR="00974A3F" w:rsidRPr="00F95142" w14:paraId="2E7848BE" w14:textId="77777777" w:rsidTr="00B556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</w:tcPr>
          <w:p w14:paraId="6C70624E" w14:textId="77777777" w:rsidR="00974A3F" w:rsidRPr="002C340D" w:rsidRDefault="00974A3F" w:rsidP="00B556C9">
            <w:pPr>
              <w:jc w:val="center"/>
              <w:rPr>
                <w:rFonts w:ascii="Open Sans Light" w:hAnsi="Open Sans Light" w:cs="Open Sans Light"/>
                <w:sz w:val="56"/>
                <w:szCs w:val="56"/>
              </w:rPr>
            </w:pPr>
            <w:r w:rsidRPr="002C340D">
              <w:rPr>
                <w:rFonts w:ascii="Open Sans Light" w:hAnsi="Open Sans Light" w:cs="Open Sans Light"/>
                <w:sz w:val="56"/>
                <w:szCs w:val="56"/>
              </w:rPr>
              <w:t>6 – Week Reboot Plan</w:t>
            </w:r>
          </w:p>
        </w:tc>
      </w:tr>
      <w:tr w:rsidR="00974A3F" w:rsidRPr="00F95142" w14:paraId="19ADE7B9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</w:tcPr>
          <w:p w14:paraId="578B64FB" w14:textId="3279987C" w:rsidR="00974A3F" w:rsidRPr="002C340D" w:rsidRDefault="00974A3F" w:rsidP="00B556C9">
            <w:pPr>
              <w:jc w:val="center"/>
              <w:rPr>
                <w:rFonts w:ascii="Open Sans Light" w:hAnsi="Open Sans Light" w:cs="Open Sans Light"/>
                <w:sz w:val="44"/>
                <w:szCs w:val="44"/>
              </w:rPr>
            </w:pPr>
            <w:r w:rsidRPr="002C340D">
              <w:rPr>
                <w:rFonts w:ascii="Open Sans Light" w:hAnsi="Open Sans Light" w:cs="Open Sans Light"/>
                <w:sz w:val="44"/>
                <w:szCs w:val="44"/>
              </w:rPr>
              <w:t xml:space="preserve">WEEK </w:t>
            </w:r>
            <w:r>
              <w:rPr>
                <w:rFonts w:ascii="Open Sans Light" w:hAnsi="Open Sans Light" w:cs="Open Sans Light"/>
                <w:sz w:val="44"/>
                <w:szCs w:val="44"/>
              </w:rPr>
              <w:t>6</w:t>
            </w:r>
            <w:bookmarkStart w:id="0" w:name="_GoBack"/>
            <w:bookmarkEnd w:id="0"/>
          </w:p>
        </w:tc>
      </w:tr>
      <w:tr w:rsidR="00974A3F" w:rsidRPr="00F95142" w14:paraId="6248AEEB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3F9F6552" w14:textId="77777777" w:rsidR="00974A3F" w:rsidRDefault="00974A3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  <w:bookmarkStart w:id="1" w:name="_Hlk513461994"/>
          </w:p>
          <w:p w14:paraId="60FECEB5" w14:textId="77777777" w:rsidR="00974A3F" w:rsidRPr="002C340D" w:rsidRDefault="00974A3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 w:rsidRPr="002C340D">
              <w:rPr>
                <w:rFonts w:ascii="Open Sans Light" w:hAnsi="Open Sans Light" w:cs="Open Sans Light"/>
                <w:sz w:val="28"/>
                <w:szCs w:val="28"/>
              </w:rPr>
              <w:t>MONDAY</w:t>
            </w: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 – Fats, Exercise, Spine, Brain. </w:t>
            </w:r>
          </w:p>
          <w:p w14:paraId="2A4CE061" w14:textId="77777777" w:rsidR="00974A3F" w:rsidRPr="00F95142" w:rsidRDefault="00974A3F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974A3F" w:rsidRPr="00F95142" w14:paraId="79B64FC3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196B6ABB" w14:textId="77777777" w:rsidR="00974A3F" w:rsidRPr="001920EF" w:rsidRDefault="00974A3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48EA36FD" w14:textId="77777777" w:rsidR="00974A3F" w:rsidRPr="009A26D9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5C4C6472" w14:textId="77777777" w:rsidR="00974A3F" w:rsidRPr="001920EF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974A3F" w:rsidRPr="00F95142" w14:paraId="75F79AE4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621EF0B0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58046BB9" w14:textId="77777777" w:rsidR="00974A3F" w:rsidRDefault="00974A3F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3CA5859A" w14:textId="77777777" w:rsidR="00974A3F" w:rsidRPr="006317B1" w:rsidRDefault="00974A3F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35034647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59ABE9C2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3339AC2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5DC4D1CD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</w:tcPr>
          <w:p w14:paraId="62B190B1" w14:textId="77777777" w:rsidR="00974A3F" w:rsidRPr="006317B1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5108D3BB" w14:textId="77777777" w:rsidR="00974A3F" w:rsidRPr="006317B1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5AAF8952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</w:tcPr>
          <w:p w14:paraId="1B33E735" w14:textId="77777777" w:rsidR="00974A3F" w:rsidRPr="006317B1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1399C9E" w14:textId="77777777" w:rsidR="00974A3F" w:rsidRPr="006317B1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0A3A345D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974A3F" w:rsidRPr="00F95142" w14:paraId="21521C13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36FE0521" w14:textId="77777777" w:rsidR="00974A3F" w:rsidRPr="00932BE0" w:rsidRDefault="00974A3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A1796D5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6024D0A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974A3F" w:rsidRPr="00F95142" w14:paraId="20652CB1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660BDB84" w14:textId="77777777" w:rsidR="00974A3F" w:rsidRPr="001920EF" w:rsidRDefault="00974A3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6FF15641" w14:textId="77777777" w:rsidR="00974A3F" w:rsidRPr="002C340D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1886ECC2" w14:textId="77777777" w:rsidR="00974A3F" w:rsidRPr="002C340D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0B358CBF" w14:textId="77777777" w:rsidR="00974A3F" w:rsidRPr="001920EF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974A3F" w:rsidRPr="00F95142" w14:paraId="02C2A49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647049B5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DTI effort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[Walk, Run, X-Trainer, Stepper, Cycling, Swim]</w:t>
            </w:r>
          </w:p>
          <w:p w14:paraId="42C88290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2145B80A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0AB2166D" w14:textId="77777777" w:rsidR="00974A3F" w:rsidRPr="00932BE0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6D130F50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0F3F675A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0E6CA1C5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7886AD46" w14:textId="77777777" w:rsidR="00974A3F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61B244CC" w14:textId="77777777" w:rsidR="00974A3F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0F063562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7C3A99F5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6F315665" w14:textId="77777777" w:rsidR="00974A3F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52CC4D69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974A3F" w:rsidRPr="00F95142" w14:paraId="21102412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003005FA" w14:textId="77777777" w:rsidR="00974A3F" w:rsidRPr="00932BE0" w:rsidRDefault="00974A3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4D61FD3F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433D37EB" w14:textId="77777777" w:rsidR="00974A3F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1E96FA61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bookmarkEnd w:id="1"/>
      <w:tr w:rsidR="00974A3F" w:rsidRPr="00F95142" w14:paraId="4FCBCE44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03448F4C" w14:textId="77777777" w:rsidR="00974A3F" w:rsidRDefault="00974A3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783A1865" w14:textId="77777777" w:rsidR="00974A3F" w:rsidRPr="002C340D" w:rsidRDefault="00974A3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TUESDAY – Fats.</w:t>
            </w:r>
          </w:p>
          <w:p w14:paraId="67C6C6F7" w14:textId="77777777" w:rsidR="00974A3F" w:rsidRPr="00F95142" w:rsidRDefault="00974A3F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974A3F" w:rsidRPr="00F95142" w14:paraId="1E7B882E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58B4ED0E" w14:textId="77777777" w:rsidR="00974A3F" w:rsidRPr="001920EF" w:rsidRDefault="00974A3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2FF71092" w14:textId="77777777" w:rsidR="00974A3F" w:rsidRPr="009A26D9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34438CC1" w14:textId="77777777" w:rsidR="00974A3F" w:rsidRPr="001920EF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974A3F" w:rsidRPr="00F95142" w14:paraId="152DA18B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04240BCE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75E58F10" w14:textId="77777777" w:rsidR="00974A3F" w:rsidRDefault="00974A3F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02AE3F9E" w14:textId="77777777" w:rsidR="00974A3F" w:rsidRPr="006317B1" w:rsidRDefault="00974A3F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71CB4BF7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1F2E2C16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95DFB05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573BD0B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34281AC0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19703BB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1976D775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7F3451A8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974A3F" w:rsidRPr="00F95142" w14:paraId="1451DC77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129B04FA" w14:textId="77777777" w:rsidR="00974A3F" w:rsidRPr="00932BE0" w:rsidRDefault="00974A3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601A9621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76FE4960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974A3F" w:rsidRPr="00F95142" w14:paraId="4F4BFD05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23838CFC" w14:textId="77777777" w:rsidR="00974A3F" w:rsidRPr="001920EF" w:rsidRDefault="00974A3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08C46B87" w14:textId="77777777" w:rsidR="00974A3F" w:rsidRPr="002C340D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725DD48F" w14:textId="77777777" w:rsidR="00974A3F" w:rsidRPr="002C340D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14B06CD6" w14:textId="77777777" w:rsidR="00974A3F" w:rsidRPr="001920EF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974A3F" w:rsidRPr="00F95142" w14:paraId="0A1522DF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31369A42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, R&amp;C of your interest.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</w:t>
            </w:r>
          </w:p>
          <w:p w14:paraId="16C8AFF8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2C137657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01AFB8C2" w14:textId="77777777" w:rsidR="00974A3F" w:rsidRPr="00932BE0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4D4F9316" w14:textId="77777777" w:rsidR="00974A3F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Rest, or, SS set. </w:t>
            </w:r>
          </w:p>
          <w:p w14:paraId="00CA9E12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Mark your commitment.  </w:t>
            </w:r>
          </w:p>
          <w:p w14:paraId="781ED24E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5176FC43" w14:textId="77777777" w:rsidR="00974A3F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5CB87A5E" w14:textId="77777777" w:rsidR="00974A3F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2C3B54CC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7B30D81E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1BDFF814" w14:textId="77777777" w:rsidR="00974A3F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7A3CD06F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974A3F" w:rsidRPr="00F95142" w14:paraId="549DEF47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67E771E4" w14:textId="77777777" w:rsidR="00974A3F" w:rsidRPr="00932BE0" w:rsidRDefault="00974A3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35093077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3C9509A4" w14:textId="77777777" w:rsidR="00974A3F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3C9FAC33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974A3F" w:rsidRPr="00F95142" w14:paraId="3ACD04D4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49F14CF6" w14:textId="77777777" w:rsidR="00974A3F" w:rsidRDefault="00974A3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49224EDC" w14:textId="77777777" w:rsidR="00974A3F" w:rsidRPr="002C340D" w:rsidRDefault="00974A3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WEDNESDAY – Fats, Exercise, Spine, Brain. </w:t>
            </w:r>
          </w:p>
          <w:p w14:paraId="4438316D" w14:textId="77777777" w:rsidR="00974A3F" w:rsidRPr="00F95142" w:rsidRDefault="00974A3F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974A3F" w:rsidRPr="001920EF" w14:paraId="479DAF76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663F17DF" w14:textId="77777777" w:rsidR="00974A3F" w:rsidRPr="001920EF" w:rsidRDefault="00974A3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1D83C491" w14:textId="77777777" w:rsidR="00974A3F" w:rsidRPr="009A26D9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6318C07F" w14:textId="77777777" w:rsidR="00974A3F" w:rsidRPr="001920EF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974A3F" w:rsidRPr="00932BE0" w14:paraId="5735B031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07612E38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3636C07C" w14:textId="77777777" w:rsidR="00974A3F" w:rsidRDefault="00974A3F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6D8319FA" w14:textId="77777777" w:rsidR="00974A3F" w:rsidRPr="006317B1" w:rsidRDefault="00974A3F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59889038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7118CAF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274EF556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1B269CF7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</w:tcPr>
          <w:p w14:paraId="33607677" w14:textId="77777777" w:rsidR="00974A3F" w:rsidRPr="006317B1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16AD78B1" w14:textId="77777777" w:rsidR="00974A3F" w:rsidRPr="006317B1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17FBE064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</w:tcPr>
          <w:p w14:paraId="34DC17BF" w14:textId="77777777" w:rsidR="00974A3F" w:rsidRPr="006317B1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7A87D5CC" w14:textId="77777777" w:rsidR="00974A3F" w:rsidRPr="006317B1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4821E407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974A3F" w:rsidRPr="00932BE0" w14:paraId="18FC7C86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41B524DD" w14:textId="77777777" w:rsidR="00974A3F" w:rsidRPr="00932BE0" w:rsidRDefault="00974A3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5D53FCB0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7A11D3EF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974A3F" w:rsidRPr="001920EF" w14:paraId="4196BD3E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2941EE88" w14:textId="77777777" w:rsidR="00974A3F" w:rsidRPr="001920EF" w:rsidRDefault="00974A3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6168A6AE" w14:textId="77777777" w:rsidR="00974A3F" w:rsidRPr="002C340D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06CF41CC" w14:textId="77777777" w:rsidR="00974A3F" w:rsidRPr="002C340D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581BE7C1" w14:textId="77777777" w:rsidR="00974A3F" w:rsidRPr="001920EF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974A3F" w:rsidRPr="00932BE0" w14:paraId="1E51B749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4EE6BD1A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lastRenderedPageBreak/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04F17686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3E5CB19F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0516EA6C" w14:textId="77777777" w:rsidR="00974A3F" w:rsidRPr="00932BE0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5B2BD38D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3B5FA968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5FF2C4CF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7F7524B8" w14:textId="77777777" w:rsidR="00974A3F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4C0E99C9" w14:textId="77777777" w:rsidR="00974A3F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672E8012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7DF41A63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18A53EBB" w14:textId="77777777" w:rsidR="00974A3F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16643BAA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974A3F" w:rsidRPr="00932BE0" w14:paraId="62A201C6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3FF12CC8" w14:textId="77777777" w:rsidR="00974A3F" w:rsidRPr="00932BE0" w:rsidRDefault="00974A3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224FD684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6BE541F8" w14:textId="77777777" w:rsidR="00974A3F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5520B3E3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974A3F" w:rsidRPr="00F95142" w14:paraId="41457577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7C2B01DC" w14:textId="77777777" w:rsidR="00974A3F" w:rsidRDefault="00974A3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  <w:bookmarkStart w:id="2" w:name="_Hlk513463749"/>
          </w:p>
          <w:p w14:paraId="18F35B92" w14:textId="77777777" w:rsidR="00974A3F" w:rsidRPr="002C340D" w:rsidRDefault="00974A3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THURSDAY – Fats.</w:t>
            </w:r>
          </w:p>
          <w:p w14:paraId="4B0CB340" w14:textId="77777777" w:rsidR="00974A3F" w:rsidRPr="00F95142" w:rsidRDefault="00974A3F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974A3F" w:rsidRPr="001920EF" w14:paraId="2BBF2890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20B8408E" w14:textId="77777777" w:rsidR="00974A3F" w:rsidRPr="001920EF" w:rsidRDefault="00974A3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579157C2" w14:textId="77777777" w:rsidR="00974A3F" w:rsidRPr="009A26D9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7DE094F3" w14:textId="77777777" w:rsidR="00974A3F" w:rsidRPr="001920EF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974A3F" w:rsidRPr="00932BE0" w14:paraId="7635D53B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5F83E092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614B2D15" w14:textId="77777777" w:rsidR="00974A3F" w:rsidRDefault="00974A3F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1C0D7BFD" w14:textId="77777777" w:rsidR="00974A3F" w:rsidRPr="006317B1" w:rsidRDefault="00974A3F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4C5A47F7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E87AB44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5C2360D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6A09592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996DDD3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BC8D50C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2A20EB1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3E1A7444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17EB37FC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35CF8BE0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974A3F" w:rsidRPr="00932BE0" w14:paraId="7A95EB0F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0A4235DE" w14:textId="77777777" w:rsidR="00974A3F" w:rsidRPr="00932BE0" w:rsidRDefault="00974A3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29193BD3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4818CDA4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bookmarkEnd w:id="2"/>
      <w:tr w:rsidR="00974A3F" w:rsidRPr="00F95142" w14:paraId="2A3EA215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6467A086" w14:textId="77777777" w:rsidR="00974A3F" w:rsidRDefault="00974A3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76861B1B" w14:textId="77777777" w:rsidR="00974A3F" w:rsidRPr="002C340D" w:rsidRDefault="00974A3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FRIDAY – Fats, Exercise (?), Spine, Brain. </w:t>
            </w:r>
          </w:p>
          <w:p w14:paraId="11CAC044" w14:textId="77777777" w:rsidR="00974A3F" w:rsidRPr="00F95142" w:rsidRDefault="00974A3F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974A3F" w:rsidRPr="001920EF" w14:paraId="04AF4BED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3FDCCE01" w14:textId="77777777" w:rsidR="00974A3F" w:rsidRPr="001920EF" w:rsidRDefault="00974A3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14D7D60E" w14:textId="77777777" w:rsidR="00974A3F" w:rsidRPr="009A26D9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373B9AD2" w14:textId="77777777" w:rsidR="00974A3F" w:rsidRPr="001920EF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974A3F" w:rsidRPr="00932BE0" w14:paraId="18F580BD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54006A36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2EF76C6A" w14:textId="77777777" w:rsidR="00974A3F" w:rsidRDefault="00974A3F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6506ED55" w14:textId="77777777" w:rsidR="00974A3F" w:rsidRPr="006317B1" w:rsidRDefault="00974A3F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55CBB304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029F71D4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9DE8F88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2A35331F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55F6E728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7C0EBA87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5C16B471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6E15465D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41394C88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4E39C2DD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974A3F" w:rsidRPr="00932BE0" w14:paraId="222567C7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1D588E15" w14:textId="77777777" w:rsidR="00974A3F" w:rsidRPr="00932BE0" w:rsidRDefault="00974A3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694F70AD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27A28DC4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974A3F" w:rsidRPr="001920EF" w14:paraId="0986CF03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100B1364" w14:textId="77777777" w:rsidR="00974A3F" w:rsidRPr="001920EF" w:rsidRDefault="00974A3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13F38B7E" w14:textId="77777777" w:rsidR="00974A3F" w:rsidRPr="002C340D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013B220A" w14:textId="77777777" w:rsidR="00974A3F" w:rsidRPr="002C340D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54959520" w14:textId="77777777" w:rsidR="00974A3F" w:rsidRPr="001920EF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974A3F" w:rsidRPr="00932BE0" w14:paraId="7CB66341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13C051A0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54082F0E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5902144F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3FD20DF0" w14:textId="77777777" w:rsidR="00974A3F" w:rsidRPr="00932BE0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786D97F6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1F6BA82A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001F070A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415DAB74" w14:textId="77777777" w:rsidR="00974A3F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41874A0C" w14:textId="77777777" w:rsidR="00974A3F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7E308C77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2789B6D4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6937B7C2" w14:textId="77777777" w:rsidR="00974A3F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19917807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974A3F" w:rsidRPr="00932BE0" w14:paraId="2D66BBA4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7C0AB616" w14:textId="77777777" w:rsidR="00974A3F" w:rsidRPr="00932BE0" w:rsidRDefault="00974A3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41F86566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7156DA2F" w14:textId="77777777" w:rsidR="00974A3F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2BFD3F00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974A3F" w:rsidRPr="00F95142" w14:paraId="4B818552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593957D8" w14:textId="77777777" w:rsidR="00974A3F" w:rsidRDefault="00974A3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07EBEE70" w14:textId="77777777" w:rsidR="00974A3F" w:rsidRPr="002C340D" w:rsidRDefault="00974A3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SATURDAY – Fats, Exercise, Spine, Brain. </w:t>
            </w:r>
          </w:p>
          <w:p w14:paraId="0126E08F" w14:textId="77777777" w:rsidR="00974A3F" w:rsidRPr="00F95142" w:rsidRDefault="00974A3F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974A3F" w:rsidRPr="001920EF" w14:paraId="3D02DC25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42E47D8C" w14:textId="77777777" w:rsidR="00974A3F" w:rsidRPr="001920EF" w:rsidRDefault="00974A3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52B1323C" w14:textId="77777777" w:rsidR="00974A3F" w:rsidRPr="009A26D9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72E1017C" w14:textId="77777777" w:rsidR="00974A3F" w:rsidRPr="001920EF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974A3F" w:rsidRPr="00932BE0" w14:paraId="34132A57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31C45913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5499FB61" w14:textId="77777777" w:rsidR="00974A3F" w:rsidRDefault="00974A3F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324D8B09" w14:textId="77777777" w:rsidR="00974A3F" w:rsidRPr="006317B1" w:rsidRDefault="00974A3F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63DBA718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CA620DA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0C4742EF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24DF887E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2E84100F" w14:textId="77777777" w:rsidR="00974A3F" w:rsidRPr="006317B1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1B68D177" w14:textId="77777777" w:rsidR="00974A3F" w:rsidRPr="006317B1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1F3876AF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542DD0BE" w14:textId="77777777" w:rsidR="00974A3F" w:rsidRPr="006317B1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7CADF990" w14:textId="77777777" w:rsidR="00974A3F" w:rsidRPr="006317B1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394C02C6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974A3F" w:rsidRPr="00932BE0" w14:paraId="4E2305FF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5E4C1F39" w14:textId="77777777" w:rsidR="00974A3F" w:rsidRPr="00932BE0" w:rsidRDefault="00974A3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2956C2D2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07CC876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974A3F" w:rsidRPr="001920EF" w14:paraId="60A605ED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30A9EB25" w14:textId="77777777" w:rsidR="00974A3F" w:rsidRPr="001920EF" w:rsidRDefault="00974A3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01AEB1C7" w14:textId="77777777" w:rsidR="00974A3F" w:rsidRPr="002C340D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25E6CFC6" w14:textId="77777777" w:rsidR="00974A3F" w:rsidRPr="002C340D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22BDA66A" w14:textId="77777777" w:rsidR="00974A3F" w:rsidRPr="001920EF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974A3F" w:rsidRPr="00932BE0" w14:paraId="67ADB2D4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5C3E31A2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Rest, or 40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5902FA34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62457B60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1E9AED97" w14:textId="77777777" w:rsidR="00974A3F" w:rsidRPr="00932BE0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389979EC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3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Sets of 10 (15 seconds rest)</w:t>
            </w:r>
          </w:p>
          <w:p w14:paraId="72E711D2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25A3A33F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11BA6867" w14:textId="77777777" w:rsidR="00974A3F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3743F9F5" w14:textId="77777777" w:rsidR="00974A3F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45D8EADE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2DB72FB3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Shouldn’t need it.   </w:t>
            </w:r>
          </w:p>
        </w:tc>
      </w:tr>
      <w:tr w:rsidR="00974A3F" w:rsidRPr="00932BE0" w14:paraId="038023D0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0DB24FD4" w14:textId="77777777" w:rsidR="00974A3F" w:rsidRPr="00932BE0" w:rsidRDefault="00974A3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0CAD1F35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6892E7A7" w14:textId="77777777" w:rsidR="00974A3F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66CDE2BC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974A3F" w:rsidRPr="00F95142" w14:paraId="2B85D96E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65EA8A0C" w14:textId="77777777" w:rsidR="00974A3F" w:rsidRDefault="00974A3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71BEE3FE" w14:textId="77777777" w:rsidR="00974A3F" w:rsidRPr="002C340D" w:rsidRDefault="00974A3F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SATURDAY – Fats.</w:t>
            </w:r>
          </w:p>
          <w:p w14:paraId="433D8E38" w14:textId="77777777" w:rsidR="00974A3F" w:rsidRPr="00F95142" w:rsidRDefault="00974A3F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974A3F" w:rsidRPr="001920EF" w14:paraId="565055E6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48F317B1" w14:textId="77777777" w:rsidR="00974A3F" w:rsidRPr="001920EF" w:rsidRDefault="00974A3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30E0CD20" w14:textId="77777777" w:rsidR="00974A3F" w:rsidRPr="009A26D9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3B2A06B6" w14:textId="77777777" w:rsidR="00974A3F" w:rsidRPr="001920EF" w:rsidRDefault="00974A3F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974A3F" w:rsidRPr="00932BE0" w14:paraId="47C22253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62FC33F7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00627BA7" w14:textId="77777777" w:rsidR="00974A3F" w:rsidRDefault="00974A3F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5D2E5EE1" w14:textId="77777777" w:rsidR="00974A3F" w:rsidRPr="006317B1" w:rsidRDefault="00974A3F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56FAB3D5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AD1CF4A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0E0A2CB7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762326F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D35B0E1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1FCF7870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754C2C36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649176B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D142AD4" w14:textId="77777777" w:rsidR="00974A3F" w:rsidRPr="006317B1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49BBE161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974A3F" w:rsidRPr="00932BE0" w14:paraId="0414A7F8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7DABAD0E" w14:textId="77777777" w:rsidR="00974A3F" w:rsidRPr="00932BE0" w:rsidRDefault="00974A3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E1AE94C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2974E226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974A3F" w:rsidRPr="001920EF" w14:paraId="0DA974BB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277C989B" w14:textId="77777777" w:rsidR="00974A3F" w:rsidRPr="001920EF" w:rsidRDefault="00974A3F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71F73F08" w14:textId="77777777" w:rsidR="00974A3F" w:rsidRPr="002C340D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353A161C" w14:textId="77777777" w:rsidR="00974A3F" w:rsidRPr="002C340D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106F01EC" w14:textId="77777777" w:rsidR="00974A3F" w:rsidRPr="001920EF" w:rsidRDefault="00974A3F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974A3F" w:rsidRPr="00932BE0" w14:paraId="20444612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38EFF40A" w14:textId="77777777" w:rsidR="00974A3F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R&amp;C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of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6871EFC2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7607D44B" w14:textId="77777777" w:rsidR="00974A3F" w:rsidRPr="00932BE0" w:rsidRDefault="00974A3F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256833E3" w14:textId="77777777" w:rsidR="00974A3F" w:rsidRPr="00932BE0" w:rsidRDefault="00974A3F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299B6202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Rest</w:t>
            </w:r>
          </w:p>
          <w:p w14:paraId="490BB8B3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61B979ED" w14:textId="77777777" w:rsidR="00974A3F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23875D34" w14:textId="77777777" w:rsidR="00974A3F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1B0F6125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380E8655" w14:textId="77777777" w:rsidR="00974A3F" w:rsidRPr="00932BE0" w:rsidRDefault="00974A3F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Shouldn’t need it.   </w:t>
            </w:r>
          </w:p>
        </w:tc>
      </w:tr>
      <w:tr w:rsidR="00974A3F" w:rsidRPr="00932BE0" w14:paraId="518DD18E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7640D62F" w14:textId="77777777" w:rsidR="00974A3F" w:rsidRPr="00932BE0" w:rsidRDefault="00974A3F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3065CB60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4C37F6EB" w14:textId="77777777" w:rsidR="00974A3F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1A08756F" w14:textId="77777777" w:rsidR="00974A3F" w:rsidRPr="00932BE0" w:rsidRDefault="00974A3F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</w:tbl>
    <w:p w14:paraId="1E697B8F" w14:textId="77777777" w:rsidR="004B1943" w:rsidRDefault="004B1943"/>
    <w:sectPr w:rsidR="004B1943" w:rsidSect="00974A3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0MTE0szQ0MjY0NTRX0lEKTi0uzszPAykwrAUAqqOEqywAAAA="/>
  </w:docVars>
  <w:rsids>
    <w:rsidRoot w:val="00974A3F"/>
    <w:rsid w:val="004B1943"/>
    <w:rsid w:val="00957F53"/>
    <w:rsid w:val="00974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C2F92"/>
  <w15:chartTrackingRefBased/>
  <w15:docId w15:val="{F557730F-7B72-4131-9F78-DF4237129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4A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1">
    <w:name w:val="Grid Table 4 Accent 1"/>
    <w:basedOn w:val="TableNormal"/>
    <w:uiPriority w:val="49"/>
    <w:rsid w:val="00974A3F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974A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</dc:creator>
  <cp:keywords/>
  <dc:description/>
  <cp:lastModifiedBy>brad</cp:lastModifiedBy>
  <cp:revision>1</cp:revision>
  <dcterms:created xsi:type="dcterms:W3CDTF">2018-05-07T05:22:00Z</dcterms:created>
  <dcterms:modified xsi:type="dcterms:W3CDTF">2018-05-07T05:23:00Z</dcterms:modified>
</cp:coreProperties>
</file>